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p>
    <w:p>
      <w:pPr>
        <w:pStyle w:val="SourceCode"/>
      </w:pPr>
      <w:r>
        <w:rPr>
          <w:rStyle w:val="VerbatimChar"/>
        </w:rPr>
        <w:t xml:space="preserve">&lt;img style="" height="240" width="360" src="images/4.1.1.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t xml:space="preserve">&lt;img style="" height="240" width="240" src="images/4.1.2.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in die Ecke welche links-unten ist.</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ie korrekten Werte ein.</w:t>
      </w:r>
      <w:r>
        <w:br/>
      </w:r>
      <w:r>
        <w:br/>
      </w:r>
      <w:r>
        <w:rPr>
          <w:rStyle w:val="CommentTok"/>
        </w:rPr>
        <w:t xml:space="preserve"># Die Turtle nimmt den Faden aus der Tasche und legen ihn am Boden, wenn wir uns Beweg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t xml:space="preserve">&lt;img style="" height="240" width="240" src="images/4.1.2.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winkel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ecke_links_unte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 und</w:t>
      </w:r>
      <w:r>
        <w:t xml:space="preserve"> </w:t>
      </w:r>
      <w:r>
        <w:t xml:space="preserve">* den Winkel für die Drehung.</w:t>
      </w:r>
    </w:p>
    <w:p>
      <w:pPr>
        <w:pStyle w:val="BodyText"/>
      </w:pP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t xml:space="preserve">&lt;img style="" height="240" width="240" src="images/4.1.3.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2) Wir zeichnen eine vertikale Linie von unten nach ob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3) Wir zeichnen eine horizontale Linie von rechts nach link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4) Wir zeichnen eine vertikale Linie von oben nach unt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6Z</dcterms:created>
  <dcterms:modified xsi:type="dcterms:W3CDTF">2025-06-21T14:00:16Z</dcterms:modified>
</cp:coreProperties>
</file>

<file path=docProps/custom.xml><?xml version="1.0" encoding="utf-8"?>
<Properties xmlns="http://schemas.openxmlformats.org/officeDocument/2006/custom-properties" xmlns:vt="http://schemas.openxmlformats.org/officeDocument/2006/docPropsVTypes"/>
</file>